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38B1B" w14:textId="77777777" w:rsidR="00521FF8" w:rsidRPr="00A73641" w:rsidRDefault="00A73641" w:rsidP="00A73641">
      <w:pPr>
        <w:spacing w:after="0"/>
        <w:jc w:val="center"/>
        <w:rPr>
          <w:b/>
          <w:sz w:val="28"/>
          <w:szCs w:val="28"/>
        </w:rPr>
      </w:pPr>
      <w:r w:rsidRPr="00A73641">
        <w:rPr>
          <w:b/>
          <w:sz w:val="28"/>
          <w:szCs w:val="28"/>
        </w:rPr>
        <w:t>END3880 Applied Data Analytics</w:t>
      </w:r>
    </w:p>
    <w:p w14:paraId="37AC6818" w14:textId="77777777" w:rsidR="00A73641" w:rsidRDefault="00A73641" w:rsidP="00A73641">
      <w:pPr>
        <w:pBdr>
          <w:bottom w:val="single" w:sz="4" w:space="1" w:color="auto"/>
        </w:pBdr>
        <w:spacing w:after="0"/>
        <w:jc w:val="center"/>
        <w:rPr>
          <w:b/>
          <w:sz w:val="28"/>
          <w:szCs w:val="28"/>
        </w:rPr>
      </w:pPr>
      <w:r w:rsidRPr="00A73641">
        <w:rPr>
          <w:b/>
          <w:sz w:val="28"/>
          <w:szCs w:val="28"/>
        </w:rPr>
        <w:t>Project Information Chart</w:t>
      </w:r>
    </w:p>
    <w:p w14:paraId="6C224006" w14:textId="77777777" w:rsidR="00A73641" w:rsidRDefault="00A73641" w:rsidP="00A73641">
      <w:pPr>
        <w:rPr>
          <w:b/>
          <w:sz w:val="24"/>
          <w:szCs w:val="24"/>
        </w:rPr>
      </w:pPr>
    </w:p>
    <w:p w14:paraId="78FF282D" w14:textId="77777777" w:rsidR="00A73641" w:rsidRPr="00A73641" w:rsidRDefault="00A73641" w:rsidP="00A73641">
      <w:pPr>
        <w:rPr>
          <w:b/>
          <w:sz w:val="24"/>
          <w:szCs w:val="24"/>
        </w:rPr>
      </w:pPr>
      <w:r w:rsidRPr="00A73641">
        <w:rPr>
          <w:b/>
          <w:sz w:val="24"/>
          <w:szCs w:val="24"/>
        </w:rPr>
        <w:t>Team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115"/>
        <w:gridCol w:w="2611"/>
        <w:gridCol w:w="2265"/>
      </w:tblGrid>
      <w:tr w:rsidR="00A73641" w:rsidRPr="00A73641" w14:paraId="7C284CF2" w14:textId="77777777" w:rsidTr="00A73641">
        <w:tc>
          <w:tcPr>
            <w:tcW w:w="2405" w:type="dxa"/>
          </w:tcPr>
          <w:p w14:paraId="6FB54C3E" w14:textId="77777777" w:rsidR="00A73641" w:rsidRPr="00521362" w:rsidRDefault="00A73641" w:rsidP="00A73641">
            <w:pPr>
              <w:jc w:val="center"/>
              <w:rPr>
                <w:b/>
              </w:rPr>
            </w:pPr>
            <w:r w:rsidRPr="00521362">
              <w:rPr>
                <w:b/>
              </w:rPr>
              <w:t>Student ID</w:t>
            </w:r>
          </w:p>
        </w:tc>
        <w:tc>
          <w:tcPr>
            <w:tcW w:w="2115" w:type="dxa"/>
          </w:tcPr>
          <w:p w14:paraId="193AD725" w14:textId="77777777" w:rsidR="00A73641" w:rsidRPr="00521362" w:rsidRDefault="00A73641" w:rsidP="00A73641">
            <w:pPr>
              <w:jc w:val="center"/>
              <w:rPr>
                <w:b/>
              </w:rPr>
            </w:pPr>
            <w:r w:rsidRPr="00521362">
              <w:rPr>
                <w:b/>
              </w:rPr>
              <w:t>Name Surname</w:t>
            </w:r>
          </w:p>
        </w:tc>
        <w:tc>
          <w:tcPr>
            <w:tcW w:w="2611" w:type="dxa"/>
          </w:tcPr>
          <w:p w14:paraId="015C5A39" w14:textId="77777777" w:rsidR="00A73641" w:rsidRPr="00521362" w:rsidRDefault="00A73641" w:rsidP="00A73641">
            <w:pPr>
              <w:jc w:val="center"/>
              <w:rPr>
                <w:b/>
              </w:rPr>
            </w:pPr>
            <w:r w:rsidRPr="00521362">
              <w:rPr>
                <w:b/>
              </w:rPr>
              <w:t>E-mail</w:t>
            </w:r>
          </w:p>
        </w:tc>
        <w:tc>
          <w:tcPr>
            <w:tcW w:w="2265" w:type="dxa"/>
          </w:tcPr>
          <w:p w14:paraId="4EFDDD86" w14:textId="77777777" w:rsidR="00A73641" w:rsidRPr="00521362" w:rsidRDefault="00A73641" w:rsidP="00A73641">
            <w:pPr>
              <w:jc w:val="center"/>
              <w:rPr>
                <w:b/>
              </w:rPr>
            </w:pPr>
            <w:r w:rsidRPr="00521362">
              <w:rPr>
                <w:b/>
              </w:rPr>
              <w:t>Phone(optional)</w:t>
            </w:r>
          </w:p>
        </w:tc>
      </w:tr>
      <w:tr w:rsidR="00A73641" w14:paraId="346ECE09" w14:textId="77777777" w:rsidTr="00A73641">
        <w:tc>
          <w:tcPr>
            <w:tcW w:w="2405" w:type="dxa"/>
          </w:tcPr>
          <w:p w14:paraId="311CE177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15" w:type="dxa"/>
          </w:tcPr>
          <w:p w14:paraId="3C026E51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11" w:type="dxa"/>
          </w:tcPr>
          <w:p w14:paraId="444EFC55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65" w:type="dxa"/>
          </w:tcPr>
          <w:p w14:paraId="253319BA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A73641" w14:paraId="51E4D9AE" w14:textId="77777777" w:rsidTr="00A73641">
        <w:tc>
          <w:tcPr>
            <w:tcW w:w="2405" w:type="dxa"/>
          </w:tcPr>
          <w:p w14:paraId="19E30477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15" w:type="dxa"/>
          </w:tcPr>
          <w:p w14:paraId="352F10DD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11" w:type="dxa"/>
          </w:tcPr>
          <w:p w14:paraId="69A6BAA3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65" w:type="dxa"/>
          </w:tcPr>
          <w:p w14:paraId="3C52DC93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A73641" w14:paraId="655AE1DF" w14:textId="77777777" w:rsidTr="00A73641">
        <w:tc>
          <w:tcPr>
            <w:tcW w:w="2405" w:type="dxa"/>
          </w:tcPr>
          <w:p w14:paraId="537FBFBA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15" w:type="dxa"/>
          </w:tcPr>
          <w:p w14:paraId="66EB2267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11" w:type="dxa"/>
          </w:tcPr>
          <w:p w14:paraId="6593AF78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65" w:type="dxa"/>
          </w:tcPr>
          <w:p w14:paraId="6DBF7791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A73641" w14:paraId="3C690A49" w14:textId="77777777" w:rsidTr="00A73641">
        <w:tc>
          <w:tcPr>
            <w:tcW w:w="2405" w:type="dxa"/>
          </w:tcPr>
          <w:p w14:paraId="6A980CF0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15" w:type="dxa"/>
          </w:tcPr>
          <w:p w14:paraId="663546BA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11" w:type="dxa"/>
          </w:tcPr>
          <w:p w14:paraId="24E72ADC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65" w:type="dxa"/>
          </w:tcPr>
          <w:p w14:paraId="5363F2DE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A73641" w14:paraId="3860E27C" w14:textId="77777777" w:rsidTr="00A73641">
        <w:tc>
          <w:tcPr>
            <w:tcW w:w="2405" w:type="dxa"/>
          </w:tcPr>
          <w:p w14:paraId="24BC71FB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15" w:type="dxa"/>
          </w:tcPr>
          <w:p w14:paraId="6C6D6D64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11" w:type="dxa"/>
          </w:tcPr>
          <w:p w14:paraId="3D0A92E9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65" w:type="dxa"/>
          </w:tcPr>
          <w:p w14:paraId="59B2B89A" w14:textId="77777777" w:rsidR="00A73641" w:rsidRPr="002540E5" w:rsidRDefault="00A73641" w:rsidP="00A73641">
            <w:pPr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77DD7028" w14:textId="77777777" w:rsidR="00A73641" w:rsidRDefault="00A73641" w:rsidP="00A73641">
      <w:r w:rsidRPr="00A73641">
        <w:t xml:space="preserve">*Indicate team leader with </w:t>
      </w:r>
      <w:r w:rsidR="00521362">
        <w:t xml:space="preserve">a </w:t>
      </w:r>
      <w:r w:rsidRPr="00A73641">
        <w:t>star (*)</w:t>
      </w:r>
      <w:r w:rsidR="00521362">
        <w:t xml:space="preserve"> next to their name.</w:t>
      </w:r>
    </w:p>
    <w:p w14:paraId="0524A8D1" w14:textId="77777777" w:rsidR="00A73641" w:rsidRDefault="00A73641" w:rsidP="00A73641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je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1"/>
      </w:tblGrid>
      <w:tr w:rsidR="00A73641" w14:paraId="772BDD1E" w14:textId="77777777" w:rsidTr="00A73641">
        <w:tc>
          <w:tcPr>
            <w:tcW w:w="9351" w:type="dxa"/>
          </w:tcPr>
          <w:p w14:paraId="6A6D1E2F" w14:textId="77777777" w:rsidR="00A73641" w:rsidRPr="00A73641" w:rsidRDefault="00A73641" w:rsidP="00A73641">
            <w:pPr>
              <w:rPr>
                <w:b/>
              </w:rPr>
            </w:pPr>
            <w:r w:rsidRPr="00A73641">
              <w:rPr>
                <w:b/>
              </w:rPr>
              <w:t>Project Title:</w:t>
            </w:r>
          </w:p>
        </w:tc>
      </w:tr>
      <w:tr w:rsidR="00A73641" w14:paraId="5F72241B" w14:textId="77777777" w:rsidTr="00A73641">
        <w:trPr>
          <w:trHeight w:val="988"/>
        </w:trPr>
        <w:tc>
          <w:tcPr>
            <w:tcW w:w="9351" w:type="dxa"/>
          </w:tcPr>
          <w:p w14:paraId="68CEC540" w14:textId="77777777" w:rsidR="00A73641" w:rsidRPr="002540E5" w:rsidRDefault="00A73641" w:rsidP="00A73641">
            <w:pPr>
              <w:rPr>
                <w:b/>
                <w:sz w:val="20"/>
                <w:szCs w:val="20"/>
              </w:rPr>
            </w:pPr>
          </w:p>
        </w:tc>
      </w:tr>
      <w:tr w:rsidR="00A73641" w14:paraId="04EBF64C" w14:textId="77777777" w:rsidTr="00A73641">
        <w:tc>
          <w:tcPr>
            <w:tcW w:w="9351" w:type="dxa"/>
          </w:tcPr>
          <w:p w14:paraId="38E00350" w14:textId="77777777" w:rsidR="00A73641" w:rsidRPr="00A73641" w:rsidRDefault="00A73641" w:rsidP="00A73641">
            <w:pPr>
              <w:rPr>
                <w:b/>
              </w:rPr>
            </w:pPr>
            <w:r w:rsidRPr="00A73641">
              <w:rPr>
                <w:b/>
              </w:rPr>
              <w:t>Research question(explanation of the problem):</w:t>
            </w:r>
          </w:p>
        </w:tc>
      </w:tr>
      <w:tr w:rsidR="00A73641" w14:paraId="22DD3600" w14:textId="77777777" w:rsidTr="00A73641">
        <w:trPr>
          <w:trHeight w:val="993"/>
        </w:trPr>
        <w:tc>
          <w:tcPr>
            <w:tcW w:w="9351" w:type="dxa"/>
          </w:tcPr>
          <w:p w14:paraId="6B547A1A" w14:textId="77777777" w:rsidR="00A73641" w:rsidRPr="002540E5" w:rsidRDefault="00A73641" w:rsidP="00A73641">
            <w:pPr>
              <w:rPr>
                <w:b/>
                <w:sz w:val="20"/>
              </w:rPr>
            </w:pPr>
          </w:p>
        </w:tc>
      </w:tr>
      <w:tr w:rsidR="00A73641" w14:paraId="506A927C" w14:textId="77777777" w:rsidTr="00A73641">
        <w:tc>
          <w:tcPr>
            <w:tcW w:w="9351" w:type="dxa"/>
          </w:tcPr>
          <w:p w14:paraId="1B6D6FE6" w14:textId="77777777" w:rsidR="00A73641" w:rsidRPr="00A73641" w:rsidRDefault="00A73641" w:rsidP="00A73641">
            <w:pPr>
              <w:rPr>
                <w:b/>
              </w:rPr>
            </w:pPr>
            <w:r w:rsidRPr="00A73641">
              <w:rPr>
                <w:b/>
              </w:rPr>
              <w:t>Dataset properties(explain your data, indicating size, dimensions, features, why you choose it):</w:t>
            </w:r>
          </w:p>
        </w:tc>
      </w:tr>
      <w:tr w:rsidR="00A73641" w14:paraId="618C554E" w14:textId="77777777" w:rsidTr="00A73641">
        <w:trPr>
          <w:trHeight w:val="1097"/>
        </w:trPr>
        <w:tc>
          <w:tcPr>
            <w:tcW w:w="9351" w:type="dxa"/>
          </w:tcPr>
          <w:p w14:paraId="23828746" w14:textId="77777777" w:rsidR="00A73641" w:rsidRPr="002540E5" w:rsidRDefault="00A73641" w:rsidP="00A73641">
            <w:pPr>
              <w:rPr>
                <w:b/>
                <w:sz w:val="20"/>
              </w:rPr>
            </w:pPr>
          </w:p>
        </w:tc>
      </w:tr>
      <w:tr w:rsidR="00A73641" w14:paraId="368016F7" w14:textId="77777777" w:rsidTr="00A73641">
        <w:tc>
          <w:tcPr>
            <w:tcW w:w="9351" w:type="dxa"/>
          </w:tcPr>
          <w:p w14:paraId="5FB1791C" w14:textId="77777777" w:rsidR="00A73641" w:rsidRPr="00A73641" w:rsidRDefault="00A73641" w:rsidP="00A73641">
            <w:pPr>
              <w:rPr>
                <w:b/>
              </w:rPr>
            </w:pPr>
            <w:r w:rsidRPr="00A73641">
              <w:rPr>
                <w:b/>
              </w:rPr>
              <w:t>Innovative aspect of the project (Explain why your project is unique and how it contributes to the literature) :</w:t>
            </w:r>
          </w:p>
        </w:tc>
      </w:tr>
      <w:tr w:rsidR="00A73641" w14:paraId="27486439" w14:textId="77777777" w:rsidTr="00A73641">
        <w:trPr>
          <w:trHeight w:val="1815"/>
        </w:trPr>
        <w:tc>
          <w:tcPr>
            <w:tcW w:w="9351" w:type="dxa"/>
          </w:tcPr>
          <w:p w14:paraId="6AFDDBDE" w14:textId="77777777" w:rsidR="002540E5" w:rsidRDefault="002540E5" w:rsidP="002540E5"/>
          <w:p w14:paraId="27E8C132" w14:textId="77777777" w:rsidR="00A73641" w:rsidRPr="002540E5" w:rsidRDefault="002540E5" w:rsidP="002540E5">
            <w:pPr>
              <w:tabs>
                <w:tab w:val="left" w:pos="1240"/>
              </w:tabs>
              <w:rPr>
                <w:sz w:val="20"/>
              </w:rPr>
            </w:pPr>
            <w:r>
              <w:tab/>
            </w:r>
          </w:p>
        </w:tc>
      </w:tr>
      <w:tr w:rsidR="00A73641" w14:paraId="7F3C8026" w14:textId="77777777" w:rsidTr="00A73641">
        <w:trPr>
          <w:trHeight w:val="708"/>
        </w:trPr>
        <w:tc>
          <w:tcPr>
            <w:tcW w:w="9351" w:type="dxa"/>
          </w:tcPr>
          <w:p w14:paraId="1F399602" w14:textId="25BF5AB3" w:rsidR="00A73641" w:rsidRPr="00A73641" w:rsidRDefault="00A73641" w:rsidP="00A73641">
            <w:pPr>
              <w:rPr>
                <w:b/>
              </w:rPr>
            </w:pPr>
            <w:r w:rsidRPr="00A73641">
              <w:rPr>
                <w:b/>
              </w:rPr>
              <w:t xml:space="preserve">Considering our road map and syllabus indicate which member is responsible for each task. (One or more </w:t>
            </w:r>
            <w:r w:rsidR="00004710">
              <w:rPr>
                <w:b/>
              </w:rPr>
              <w:t>persons can be responsible for each task,</w:t>
            </w:r>
            <w:r w:rsidRPr="00A73641">
              <w:rPr>
                <w:b/>
              </w:rPr>
              <w:t xml:space="preserve"> or you can complete each task altogether.)</w:t>
            </w:r>
          </w:p>
        </w:tc>
      </w:tr>
      <w:tr w:rsidR="00A73641" w14:paraId="231839BE" w14:textId="77777777" w:rsidTr="00A73641">
        <w:trPr>
          <w:trHeight w:val="980"/>
        </w:trPr>
        <w:tc>
          <w:tcPr>
            <w:tcW w:w="9351" w:type="dxa"/>
          </w:tcPr>
          <w:p w14:paraId="4F0D1F33" w14:textId="77777777" w:rsidR="00A73641" w:rsidRPr="002540E5" w:rsidRDefault="00A73641" w:rsidP="00A73641">
            <w:pPr>
              <w:rPr>
                <w:b/>
                <w:sz w:val="20"/>
                <w:szCs w:val="20"/>
              </w:rPr>
            </w:pPr>
          </w:p>
          <w:p w14:paraId="4572C8DC" w14:textId="77777777" w:rsidR="00A73641" w:rsidRDefault="00A73641" w:rsidP="00A73641">
            <w:pPr>
              <w:rPr>
                <w:b/>
              </w:rPr>
            </w:pPr>
          </w:p>
          <w:p w14:paraId="5F9077E3" w14:textId="77777777" w:rsidR="00A73641" w:rsidRDefault="00A73641" w:rsidP="00A73641">
            <w:pPr>
              <w:rPr>
                <w:b/>
              </w:rPr>
            </w:pPr>
          </w:p>
          <w:p w14:paraId="445422BF" w14:textId="77777777" w:rsidR="00A73641" w:rsidRDefault="00A73641" w:rsidP="00A73641">
            <w:pPr>
              <w:rPr>
                <w:b/>
              </w:rPr>
            </w:pPr>
          </w:p>
          <w:p w14:paraId="6AC5C6B6" w14:textId="77777777" w:rsidR="00A73641" w:rsidRDefault="00A73641" w:rsidP="00A73641">
            <w:pPr>
              <w:rPr>
                <w:b/>
              </w:rPr>
            </w:pPr>
          </w:p>
          <w:p w14:paraId="40651F57" w14:textId="77777777" w:rsidR="00A73641" w:rsidRDefault="00A73641" w:rsidP="00A73641">
            <w:pPr>
              <w:rPr>
                <w:b/>
              </w:rPr>
            </w:pPr>
          </w:p>
          <w:p w14:paraId="027023C0" w14:textId="77777777" w:rsidR="00A73641" w:rsidRPr="00A73641" w:rsidRDefault="00A73641" w:rsidP="00A73641">
            <w:pPr>
              <w:rPr>
                <w:b/>
              </w:rPr>
            </w:pPr>
          </w:p>
        </w:tc>
      </w:tr>
    </w:tbl>
    <w:p w14:paraId="736C0251" w14:textId="77777777" w:rsidR="00A73641" w:rsidRPr="00A73641" w:rsidRDefault="00A73641" w:rsidP="00A73641"/>
    <w:sectPr w:rsidR="00A73641" w:rsidRPr="00A73641" w:rsidSect="004E12D7">
      <w:headerReference w:type="default" r:id="rId7"/>
      <w:footerReference w:type="default" r:id="rId8"/>
      <w:pgSz w:w="12240" w:h="15840"/>
      <w:pgMar w:top="851" w:right="1417" w:bottom="709" w:left="1417" w:header="426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0217B" w14:textId="77777777" w:rsidR="009D7191" w:rsidRDefault="009D7191" w:rsidP="00A73641">
      <w:pPr>
        <w:spacing w:after="0" w:line="240" w:lineRule="auto"/>
      </w:pPr>
      <w:r>
        <w:separator/>
      </w:r>
    </w:p>
  </w:endnote>
  <w:endnote w:type="continuationSeparator" w:id="0">
    <w:p w14:paraId="2DD7A776" w14:textId="77777777" w:rsidR="009D7191" w:rsidRDefault="009D7191" w:rsidP="00A73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D152D" w14:textId="77777777" w:rsidR="004E12D7" w:rsidRPr="004E12D7" w:rsidRDefault="004E12D7">
    <w:pPr>
      <w:pStyle w:val="Footer"/>
      <w:rPr>
        <w:sz w:val="20"/>
        <w:szCs w:val="20"/>
        <w:lang w:val="tr-TR"/>
      </w:rPr>
    </w:pPr>
    <w:r w:rsidRPr="004E12D7">
      <w:rPr>
        <w:sz w:val="20"/>
        <w:szCs w:val="20"/>
      </w:rPr>
      <w:t xml:space="preserve">*Please keep your information chart </w:t>
    </w:r>
    <w:r w:rsidR="00521362">
      <w:rPr>
        <w:sz w:val="20"/>
        <w:szCs w:val="20"/>
      </w:rPr>
      <w:t>as a single</w:t>
    </w:r>
    <w:r w:rsidRPr="004E12D7">
      <w:rPr>
        <w:sz w:val="20"/>
        <w:szCs w:val="20"/>
      </w:rPr>
      <w:t xml:space="preserve"> page</w:t>
    </w:r>
    <w:r w:rsidRPr="004E12D7">
      <w:rPr>
        <w:sz w:val="20"/>
        <w:szCs w:val="20"/>
        <w:lang w:val="tr-TR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DEA21" w14:textId="77777777" w:rsidR="009D7191" w:rsidRDefault="009D7191" w:rsidP="00A73641">
      <w:pPr>
        <w:spacing w:after="0" w:line="240" w:lineRule="auto"/>
      </w:pPr>
      <w:r>
        <w:separator/>
      </w:r>
    </w:p>
  </w:footnote>
  <w:footnote w:type="continuationSeparator" w:id="0">
    <w:p w14:paraId="56533809" w14:textId="77777777" w:rsidR="009D7191" w:rsidRDefault="009D7191" w:rsidP="00A73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68943" w14:textId="77777777" w:rsidR="00A73641" w:rsidRPr="00A73641" w:rsidRDefault="00A73641" w:rsidP="00A73641">
    <w:pPr>
      <w:pStyle w:val="Header"/>
      <w:jc w:val="right"/>
      <w:rPr>
        <w:lang w:val="tr-TR"/>
      </w:rPr>
    </w:pPr>
    <w:r w:rsidRPr="00A73641">
      <w:t>March</w:t>
    </w:r>
    <w:r>
      <w:rPr>
        <w:lang w:val="tr-TR"/>
      </w:rPr>
      <w:t xml:space="preserve">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32437"/>
    <w:multiLevelType w:val="hybridMultilevel"/>
    <w:tmpl w:val="412E0AC0"/>
    <w:lvl w:ilvl="0" w:tplc="D6DE977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55A8C"/>
    <w:multiLevelType w:val="hybridMultilevel"/>
    <w:tmpl w:val="907A0F88"/>
    <w:lvl w:ilvl="0" w:tplc="31644BA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832B55"/>
    <w:multiLevelType w:val="hybridMultilevel"/>
    <w:tmpl w:val="84CC0122"/>
    <w:lvl w:ilvl="0" w:tplc="BC6C059C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9626A69"/>
    <w:multiLevelType w:val="hybridMultilevel"/>
    <w:tmpl w:val="CA8AC67C"/>
    <w:lvl w:ilvl="0" w:tplc="D3C81C8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zQ3NjCysDS0MDBQ0lEKTi0uzszPAykwrAUAKxHbbywAAAA="/>
  </w:docVars>
  <w:rsids>
    <w:rsidRoot w:val="00A73641"/>
    <w:rsid w:val="00004710"/>
    <w:rsid w:val="00041947"/>
    <w:rsid w:val="00082726"/>
    <w:rsid w:val="00152B99"/>
    <w:rsid w:val="00186DBD"/>
    <w:rsid w:val="002540E5"/>
    <w:rsid w:val="0026080F"/>
    <w:rsid w:val="002713C3"/>
    <w:rsid w:val="002859AC"/>
    <w:rsid w:val="00354EBD"/>
    <w:rsid w:val="00464666"/>
    <w:rsid w:val="004C41CC"/>
    <w:rsid w:val="004E12D7"/>
    <w:rsid w:val="00521362"/>
    <w:rsid w:val="00521FF8"/>
    <w:rsid w:val="00792D5B"/>
    <w:rsid w:val="007F4E52"/>
    <w:rsid w:val="0080767F"/>
    <w:rsid w:val="00826622"/>
    <w:rsid w:val="0082751D"/>
    <w:rsid w:val="00975F93"/>
    <w:rsid w:val="009B33E5"/>
    <w:rsid w:val="009D7191"/>
    <w:rsid w:val="00A73641"/>
    <w:rsid w:val="00BA3492"/>
    <w:rsid w:val="00D84A35"/>
    <w:rsid w:val="00DB4402"/>
    <w:rsid w:val="00E05091"/>
    <w:rsid w:val="00FA4929"/>
    <w:rsid w:val="00FE0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B2E819"/>
  <w15:chartTrackingRefBased/>
  <w15:docId w15:val="{F5816757-EF60-40D2-A1B9-26D7E9357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36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36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3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4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7364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641"/>
  </w:style>
  <w:style w:type="paragraph" w:styleId="Footer">
    <w:name w:val="footer"/>
    <w:basedOn w:val="Normal"/>
    <w:link w:val="FooterChar"/>
    <w:uiPriority w:val="99"/>
    <w:unhideWhenUsed/>
    <w:rsid w:val="00A7364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6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4</Words>
  <Characters>602</Characters>
  <Application>Microsoft Office Word</Application>
  <DocSecurity>0</DocSecurity>
  <Lines>5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gi Uluhan</dc:creator>
  <cp:keywords/>
  <dc:description/>
  <cp:lastModifiedBy>Ezgi Uluhan</cp:lastModifiedBy>
  <cp:revision>6</cp:revision>
  <dcterms:created xsi:type="dcterms:W3CDTF">2023-03-06T07:35:00Z</dcterms:created>
  <dcterms:modified xsi:type="dcterms:W3CDTF">2024-02-21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1fbcd3a9643b126809bd56ec10db593283fb8724b3df99fc02d71466a5d86b</vt:lpwstr>
  </property>
</Properties>
</file>